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Mkatabulky"/>
        <w:tblW w:w="9356" w:type="dxa"/>
        <w:tblInd w:w="-147" w:type="dxa"/>
        <w:tblLook w:val="04A0" w:firstRow="1" w:lastRow="0" w:firstColumn="1" w:lastColumn="0" w:noHBand="0" w:noVBand="1"/>
      </w:tblPr>
      <w:tblGrid>
        <w:gridCol w:w="2382"/>
        <w:gridCol w:w="6974"/>
      </w:tblGrid>
      <w:tr w:rsidR="00E80443" w:rsidRPr="00144573" w14:paraId="7A7DDE47" w14:textId="77777777" w:rsidTr="00F341B9">
        <w:tc>
          <w:tcPr>
            <w:tcW w:w="2382" w:type="dxa"/>
          </w:tcPr>
          <w:p w14:paraId="3DCE46F9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Název kurzu</w:t>
            </w:r>
          </w:p>
        </w:tc>
        <w:tc>
          <w:tcPr>
            <w:tcW w:w="6974" w:type="dxa"/>
          </w:tcPr>
          <w:p w14:paraId="2D85A0FD" w14:textId="66756510" w:rsidR="00E80443" w:rsidRPr="00144573" w:rsidRDefault="0061634B" w:rsidP="00013EEC">
            <w:pPr>
              <w:rPr>
                <w:rFonts w:cstheme="minorHAnsi"/>
                <w:b/>
              </w:rPr>
            </w:pPr>
            <w:r>
              <w:rPr>
                <w:rFonts w:eastAsia="Times New Roman" w:cstheme="minorHAnsi"/>
                <w:b/>
                <w:lang w:eastAsia="cs-CZ"/>
              </w:rPr>
              <w:t>Plagiátorství a citování</w:t>
            </w:r>
            <w:r w:rsidR="00E80443" w:rsidRPr="00144573">
              <w:rPr>
                <w:rFonts w:eastAsia="Times New Roman" w:cstheme="minorHAnsi"/>
                <w:b/>
                <w:lang w:eastAsia="cs-CZ"/>
              </w:rPr>
              <w:t xml:space="preserve">  </w:t>
            </w:r>
          </w:p>
        </w:tc>
      </w:tr>
      <w:tr w:rsidR="00E80443" w:rsidRPr="00144573" w14:paraId="407A0FAD" w14:textId="77777777" w:rsidTr="00F341B9">
        <w:tc>
          <w:tcPr>
            <w:tcW w:w="2382" w:type="dxa"/>
          </w:tcPr>
          <w:p w14:paraId="49C537DD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Anotace kurzu</w:t>
            </w:r>
          </w:p>
        </w:tc>
        <w:tc>
          <w:tcPr>
            <w:tcW w:w="6974" w:type="dxa"/>
          </w:tcPr>
          <w:p w14:paraId="2BA05217" w14:textId="6CE861C9" w:rsidR="00E80443" w:rsidRPr="0061634B" w:rsidRDefault="0061634B" w:rsidP="00FA0485">
            <w:pPr>
              <w:jc w:val="both"/>
            </w:pPr>
            <w:r>
              <w:t xml:space="preserve">Na </w:t>
            </w:r>
            <w:r w:rsidR="00A0038F">
              <w:t xml:space="preserve">kurzu </w:t>
            </w:r>
            <w:r>
              <w:t xml:space="preserve"> se studenti seznámí s tím, co je to  plagiátorství a na co si dát pozor, aby se ho </w:t>
            </w:r>
            <w:r w:rsidR="00A0038F">
              <w:t>při psaní sem</w:t>
            </w:r>
            <w:r w:rsidR="00FA0485">
              <w:t xml:space="preserve">inárních či závěrečných prací </w:t>
            </w:r>
            <w:r>
              <w:t xml:space="preserve">omylem nedopustili. Dozvědí se, proč je nutné ve svých seminárních a </w:t>
            </w:r>
            <w:r w:rsidR="00EE428C">
              <w:t>závěrečných</w:t>
            </w:r>
            <w:r>
              <w:t xml:space="preserve"> pracích cito</w:t>
            </w:r>
            <w:r w:rsidR="00FA0485">
              <w:t>vat použité informační zdroje, jaký</w:t>
            </w:r>
            <w:r>
              <w:t xml:space="preserve"> je rozdíl mezi přímým a nepřímým citováním a</w:t>
            </w:r>
            <w:r w:rsidR="007475CA">
              <w:t> </w:t>
            </w:r>
            <w:r>
              <w:t>jak se od sebe liší citační metoda a citační styl. V závěru budou diskutovány nejčastější otázky studentů, které se týkají citování, a také nejčastější chyby v citování.</w:t>
            </w:r>
          </w:p>
        </w:tc>
      </w:tr>
      <w:tr w:rsidR="00E80443" w:rsidRPr="00144573" w14:paraId="7E2D78EF" w14:textId="77777777" w:rsidTr="00F341B9">
        <w:tc>
          <w:tcPr>
            <w:tcW w:w="2382" w:type="dxa"/>
          </w:tcPr>
          <w:p w14:paraId="25B83917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Rozsah kurzu</w:t>
            </w:r>
          </w:p>
        </w:tc>
        <w:tc>
          <w:tcPr>
            <w:tcW w:w="6974" w:type="dxa"/>
          </w:tcPr>
          <w:p w14:paraId="2772E7A5" w14:textId="078B047D" w:rsidR="00E80443" w:rsidRPr="00144573" w:rsidRDefault="00FB63F6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90 minut</w:t>
            </w:r>
            <w:r w:rsidR="00E80443" w:rsidRPr="00144573">
              <w:rPr>
                <w:rFonts w:cstheme="minorHAnsi"/>
              </w:rPr>
              <w:t xml:space="preserve"> </w:t>
            </w:r>
          </w:p>
        </w:tc>
      </w:tr>
      <w:tr w:rsidR="00E80443" w:rsidRPr="00144573" w14:paraId="35B485B1" w14:textId="77777777" w:rsidTr="00F341B9">
        <w:tc>
          <w:tcPr>
            <w:tcW w:w="2382" w:type="dxa"/>
          </w:tcPr>
          <w:p w14:paraId="31855A6B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Maximální počet účastníků</w:t>
            </w:r>
          </w:p>
        </w:tc>
        <w:tc>
          <w:tcPr>
            <w:tcW w:w="6974" w:type="dxa"/>
          </w:tcPr>
          <w:p w14:paraId="63EA7C6E" w14:textId="5BBA0D4F" w:rsidR="00E80443" w:rsidRPr="00144573" w:rsidRDefault="0061634B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</w:tr>
      <w:tr w:rsidR="00E80443" w:rsidRPr="00144573" w14:paraId="1D0B5498" w14:textId="77777777" w:rsidTr="00F341B9">
        <w:tc>
          <w:tcPr>
            <w:tcW w:w="2382" w:type="dxa"/>
          </w:tcPr>
          <w:p w14:paraId="4B049BE2" w14:textId="77777777" w:rsidR="00E80443" w:rsidRPr="004F2E76" w:rsidRDefault="00E80443" w:rsidP="00013EEC">
            <w:pPr>
              <w:rPr>
                <w:rFonts w:cstheme="minorHAnsi"/>
              </w:rPr>
            </w:pPr>
            <w:r w:rsidRPr="004F2E76">
              <w:rPr>
                <w:rFonts w:cstheme="minorHAnsi"/>
              </w:rPr>
              <w:t>Vzdělávací cíle kurzu</w:t>
            </w:r>
          </w:p>
        </w:tc>
        <w:tc>
          <w:tcPr>
            <w:tcW w:w="6974" w:type="dxa"/>
          </w:tcPr>
          <w:p w14:paraId="0ADD1BD9" w14:textId="6526441F" w:rsidR="00E80443" w:rsidRDefault="009F7630" w:rsidP="00E80443">
            <w:pPr>
              <w:pStyle w:val="Odstavecseseznamem"/>
              <w:numPr>
                <w:ilvl w:val="0"/>
                <w:numId w:val="1"/>
              </w:num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 xml:space="preserve">Umět správně pracovat s informačními zdroji a znát </w:t>
            </w:r>
            <w:r w:rsidR="00F23F8A">
              <w:rPr>
                <w:rFonts w:eastAsia="Times New Roman" w:cstheme="minorHAnsi"/>
                <w:lang w:eastAsia="cs-CZ"/>
              </w:rPr>
              <w:t>„</w:t>
            </w:r>
            <w:r>
              <w:rPr>
                <w:rFonts w:eastAsia="Times New Roman" w:cstheme="minorHAnsi"/>
                <w:lang w:eastAsia="cs-CZ"/>
              </w:rPr>
              <w:t>hranice plagiátorství</w:t>
            </w:r>
            <w:r w:rsidR="00F23F8A">
              <w:rPr>
                <w:rFonts w:eastAsia="Times New Roman" w:cstheme="minorHAnsi"/>
                <w:lang w:eastAsia="cs-CZ"/>
              </w:rPr>
              <w:t>“</w:t>
            </w:r>
            <w:r>
              <w:rPr>
                <w:rFonts w:eastAsia="Times New Roman" w:cstheme="minorHAnsi"/>
                <w:lang w:eastAsia="cs-CZ"/>
              </w:rPr>
              <w:t xml:space="preserve">. </w:t>
            </w:r>
          </w:p>
          <w:p w14:paraId="5F821924" w14:textId="38F343AA" w:rsidR="00E80443" w:rsidRPr="0061634B" w:rsidRDefault="0061634B" w:rsidP="00E6014C">
            <w:pPr>
              <w:pStyle w:val="Odstavecseseznamem"/>
              <w:numPr>
                <w:ilvl w:val="0"/>
                <w:numId w:val="1"/>
              </w:num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Orientace v základní terminologi</w:t>
            </w:r>
            <w:r w:rsidR="00E6014C">
              <w:rPr>
                <w:rFonts w:eastAsia="Times New Roman" w:cstheme="minorHAnsi"/>
                <w:lang w:eastAsia="cs-CZ"/>
              </w:rPr>
              <w:t>i</w:t>
            </w:r>
            <w:r w:rsidR="00311E66">
              <w:rPr>
                <w:rFonts w:eastAsia="Times New Roman" w:cstheme="minorHAnsi"/>
                <w:lang w:eastAsia="cs-CZ"/>
              </w:rPr>
              <w:t>:</w:t>
            </w:r>
            <w:r w:rsidR="00E6014C">
              <w:rPr>
                <w:rFonts w:eastAsia="Times New Roman" w:cstheme="minorHAnsi"/>
                <w:lang w:eastAsia="cs-CZ"/>
              </w:rPr>
              <w:t xml:space="preserve"> citační styl; citační metoda; </w:t>
            </w:r>
            <w:r>
              <w:rPr>
                <w:rFonts w:eastAsia="Times New Roman" w:cstheme="minorHAnsi"/>
                <w:lang w:eastAsia="cs-CZ"/>
              </w:rPr>
              <w:t xml:space="preserve">bibliografická citace; </w:t>
            </w:r>
            <w:r w:rsidR="00EE428C">
              <w:rPr>
                <w:rFonts w:eastAsia="Times New Roman" w:cstheme="minorHAnsi"/>
                <w:lang w:eastAsia="cs-CZ"/>
              </w:rPr>
              <w:t>zkrácen</w:t>
            </w:r>
            <w:r w:rsidR="00311E66">
              <w:rPr>
                <w:rFonts w:eastAsia="Times New Roman" w:cstheme="minorHAnsi"/>
                <w:lang w:eastAsia="cs-CZ"/>
              </w:rPr>
              <w:t>á</w:t>
            </w:r>
            <w:r w:rsidR="00EE428C">
              <w:rPr>
                <w:rFonts w:eastAsia="Times New Roman" w:cstheme="minorHAnsi"/>
                <w:lang w:eastAsia="cs-CZ"/>
              </w:rPr>
              <w:t xml:space="preserve"> citace</w:t>
            </w:r>
            <w:r w:rsidR="00311E66">
              <w:rPr>
                <w:rFonts w:eastAsia="Times New Roman" w:cstheme="minorHAnsi"/>
                <w:lang w:eastAsia="cs-CZ"/>
              </w:rPr>
              <w:t>/odkaz v textu</w:t>
            </w:r>
            <w:r w:rsidR="00EE428C">
              <w:rPr>
                <w:rFonts w:eastAsia="Times New Roman" w:cstheme="minorHAnsi"/>
                <w:lang w:eastAsia="cs-CZ"/>
              </w:rPr>
              <w:t xml:space="preserve">; </w:t>
            </w:r>
            <w:r w:rsidR="00E6014C">
              <w:rPr>
                <w:rFonts w:eastAsia="Times New Roman" w:cstheme="minorHAnsi"/>
                <w:lang w:eastAsia="cs-CZ"/>
              </w:rPr>
              <w:t>citát</w:t>
            </w:r>
            <w:r>
              <w:rPr>
                <w:rFonts w:eastAsia="Times New Roman" w:cstheme="minorHAnsi"/>
                <w:lang w:eastAsia="cs-CZ"/>
              </w:rPr>
              <w:t xml:space="preserve">; </w:t>
            </w:r>
            <w:r w:rsidR="00E6014C">
              <w:rPr>
                <w:rFonts w:eastAsia="Times New Roman" w:cstheme="minorHAnsi"/>
                <w:lang w:eastAsia="cs-CZ"/>
              </w:rPr>
              <w:t>parafráze</w:t>
            </w:r>
            <w:r>
              <w:rPr>
                <w:rFonts w:eastAsia="Times New Roman" w:cstheme="minorHAnsi"/>
                <w:lang w:eastAsia="cs-CZ"/>
              </w:rPr>
              <w:t>.</w:t>
            </w:r>
          </w:p>
        </w:tc>
      </w:tr>
      <w:tr w:rsidR="00E80443" w:rsidRPr="00144573" w14:paraId="0D554905" w14:textId="77777777" w:rsidTr="00EA4E24">
        <w:tc>
          <w:tcPr>
            <w:tcW w:w="2382" w:type="dxa"/>
          </w:tcPr>
          <w:p w14:paraId="56B90EE1" w14:textId="77777777" w:rsidR="00E80443" w:rsidRPr="004F2E76" w:rsidRDefault="00E80443" w:rsidP="00013EEC">
            <w:pPr>
              <w:rPr>
                <w:rFonts w:cstheme="minorHAnsi"/>
              </w:rPr>
            </w:pPr>
            <w:r w:rsidRPr="004F2E76">
              <w:rPr>
                <w:rFonts w:cstheme="minorHAnsi"/>
              </w:rPr>
              <w:t>Profil absolventa</w:t>
            </w:r>
          </w:p>
        </w:tc>
        <w:tc>
          <w:tcPr>
            <w:tcW w:w="6974" w:type="dxa"/>
            <w:shd w:val="clear" w:color="auto" w:fill="FFFFFF" w:themeFill="background1"/>
          </w:tcPr>
          <w:p w14:paraId="147CA868" w14:textId="20E89DD8" w:rsidR="00E80443" w:rsidRPr="004F2E76" w:rsidRDefault="00E80443" w:rsidP="00C94674">
            <w:pPr>
              <w:jc w:val="both"/>
              <w:rPr>
                <w:rFonts w:eastAsia="Times New Roman" w:cstheme="minorHAnsi"/>
                <w:bCs/>
              </w:rPr>
            </w:pPr>
            <w:r w:rsidRPr="004F2E76">
              <w:rPr>
                <w:rFonts w:eastAsia="Times New Roman" w:cstheme="minorHAnsi"/>
                <w:bCs/>
              </w:rPr>
              <w:t xml:space="preserve">Absolvent získá </w:t>
            </w:r>
            <w:r w:rsidR="00C94674">
              <w:rPr>
                <w:rFonts w:eastAsia="Times New Roman" w:cstheme="minorHAnsi"/>
                <w:bCs/>
              </w:rPr>
              <w:t>obecné</w:t>
            </w:r>
            <w:r w:rsidRPr="004F2E76">
              <w:rPr>
                <w:rFonts w:eastAsia="Times New Roman" w:cstheme="minorHAnsi"/>
                <w:bCs/>
              </w:rPr>
              <w:t xml:space="preserve"> informace </w:t>
            </w:r>
            <w:r w:rsidR="0061634B">
              <w:rPr>
                <w:rFonts w:eastAsia="Times New Roman" w:cstheme="minorHAnsi"/>
                <w:bCs/>
              </w:rPr>
              <w:t xml:space="preserve">z oblasti citování, které mu budou přínosné při psaní seminárních a </w:t>
            </w:r>
            <w:r w:rsidR="0006172C">
              <w:rPr>
                <w:rFonts w:eastAsia="Times New Roman" w:cstheme="minorHAnsi"/>
                <w:bCs/>
              </w:rPr>
              <w:t>závěrečných prací.</w:t>
            </w:r>
            <w:r w:rsidRPr="004F2E76">
              <w:rPr>
                <w:rFonts w:eastAsia="Times New Roman" w:cstheme="minorHAnsi"/>
                <w:bCs/>
              </w:rPr>
              <w:t xml:space="preserve">  </w:t>
            </w:r>
          </w:p>
        </w:tc>
      </w:tr>
      <w:tr w:rsidR="00E80443" w:rsidRPr="00144573" w14:paraId="66EEEB95" w14:textId="77777777" w:rsidTr="00EA4E24">
        <w:tc>
          <w:tcPr>
            <w:tcW w:w="2382" w:type="dxa"/>
          </w:tcPr>
          <w:p w14:paraId="1BDEF0E0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Garant kurzu</w:t>
            </w:r>
          </w:p>
        </w:tc>
        <w:tc>
          <w:tcPr>
            <w:tcW w:w="6974" w:type="dxa"/>
          </w:tcPr>
          <w:p w14:paraId="52CB93B8" w14:textId="62B6AEC0" w:rsidR="00E80443" w:rsidRPr="00EA4E24" w:rsidRDefault="008D0342" w:rsidP="008D0342">
            <w:p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PhDr. Lucia Pastieriková, Ph.D.</w:t>
            </w:r>
          </w:p>
        </w:tc>
      </w:tr>
      <w:tr w:rsidR="00E80443" w:rsidRPr="00144573" w14:paraId="378D06B4" w14:textId="77777777" w:rsidTr="00EA4E24">
        <w:tc>
          <w:tcPr>
            <w:tcW w:w="2382" w:type="dxa"/>
          </w:tcPr>
          <w:p w14:paraId="76D0A8FD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E-mail garanta kurzu</w:t>
            </w:r>
          </w:p>
        </w:tc>
        <w:tc>
          <w:tcPr>
            <w:tcW w:w="6974" w:type="dxa"/>
          </w:tcPr>
          <w:p w14:paraId="3DEFE766" w14:textId="0B5B7948" w:rsidR="00E80443" w:rsidRPr="00EA4E24" w:rsidRDefault="00753C7D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l</w:t>
            </w:r>
            <w:r w:rsidR="008D0342">
              <w:rPr>
                <w:rFonts w:cstheme="minorHAnsi"/>
              </w:rPr>
              <w:t>ucia.pastierikova</w:t>
            </w:r>
            <w:r w:rsidR="00E80443" w:rsidRPr="00EA4E24">
              <w:rPr>
                <w:rFonts w:cstheme="minorHAnsi"/>
                <w:shd w:val="clear" w:color="auto" w:fill="FFFFFF" w:themeFill="background1"/>
              </w:rPr>
              <w:t>@upol.cz</w:t>
            </w:r>
          </w:p>
        </w:tc>
      </w:tr>
      <w:tr w:rsidR="00E80443" w:rsidRPr="00144573" w14:paraId="11EA559C" w14:textId="77777777" w:rsidTr="00F341B9">
        <w:tc>
          <w:tcPr>
            <w:tcW w:w="2382" w:type="dxa"/>
          </w:tcPr>
          <w:p w14:paraId="3846E848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Lektor kurzu</w:t>
            </w:r>
          </w:p>
        </w:tc>
        <w:tc>
          <w:tcPr>
            <w:tcW w:w="6974" w:type="dxa"/>
          </w:tcPr>
          <w:p w14:paraId="1349D12D" w14:textId="7CDB7F14" w:rsidR="00E80443" w:rsidRPr="00144573" w:rsidRDefault="0061634B" w:rsidP="00013EEC">
            <w:p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Mgr. et Mgr. Barbora Malínek Číhalová</w:t>
            </w:r>
          </w:p>
        </w:tc>
      </w:tr>
      <w:tr w:rsidR="00E80443" w:rsidRPr="00144573" w14:paraId="401464C8" w14:textId="77777777" w:rsidTr="00F341B9">
        <w:tc>
          <w:tcPr>
            <w:tcW w:w="2382" w:type="dxa"/>
          </w:tcPr>
          <w:p w14:paraId="65E3063B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E-mail lektora kurzu</w:t>
            </w:r>
          </w:p>
        </w:tc>
        <w:tc>
          <w:tcPr>
            <w:tcW w:w="6974" w:type="dxa"/>
          </w:tcPr>
          <w:p w14:paraId="5172E6FD" w14:textId="29CCFBA6" w:rsidR="00E80443" w:rsidRPr="00144573" w:rsidRDefault="0061634B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barbora.malinekcihalova01@upol.cz</w:t>
            </w:r>
          </w:p>
        </w:tc>
      </w:tr>
    </w:tbl>
    <w:p w14:paraId="696B2392" w14:textId="77777777" w:rsidR="00C42932" w:rsidRDefault="00C42932"/>
    <w:sectPr w:rsidR="00C42932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78C409" w14:textId="77777777" w:rsidR="00570463" w:rsidRDefault="00570463" w:rsidP="00333719">
      <w:pPr>
        <w:spacing w:after="0" w:line="240" w:lineRule="auto"/>
      </w:pPr>
      <w:r>
        <w:separator/>
      </w:r>
    </w:p>
  </w:endnote>
  <w:endnote w:type="continuationSeparator" w:id="0">
    <w:p w14:paraId="004086A5" w14:textId="77777777" w:rsidR="00570463" w:rsidRDefault="00570463" w:rsidP="003337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9D2D1E" w14:textId="77777777" w:rsidR="00570463" w:rsidRDefault="00570463" w:rsidP="00333719">
      <w:pPr>
        <w:spacing w:after="0" w:line="240" w:lineRule="auto"/>
      </w:pPr>
      <w:r>
        <w:separator/>
      </w:r>
    </w:p>
  </w:footnote>
  <w:footnote w:type="continuationSeparator" w:id="0">
    <w:p w14:paraId="345AD7FC" w14:textId="77777777" w:rsidR="00570463" w:rsidRDefault="00570463" w:rsidP="003337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C7C93" w14:textId="77777777" w:rsidR="00333719" w:rsidRDefault="00333719" w:rsidP="00333719">
    <w:pPr>
      <w:pStyle w:val="Zhlav"/>
    </w:pPr>
    <w:r>
      <w:rPr>
        <w:noProof/>
        <w:lang w:eastAsia="cs-CZ"/>
      </w:rPr>
      <w:drawing>
        <wp:anchor distT="0" distB="0" distL="114300" distR="114300" simplePos="0" relativeHeight="251660288" behindDoc="0" locked="1" layoutInCell="1" allowOverlap="1" wp14:anchorId="056E5536" wp14:editId="74C79F5A">
          <wp:simplePos x="0" y="0"/>
          <wp:positionH relativeFrom="page">
            <wp:posOffset>6909435</wp:posOffset>
          </wp:positionH>
          <wp:positionV relativeFrom="page">
            <wp:posOffset>459105</wp:posOffset>
          </wp:positionV>
          <wp:extent cx="291465" cy="2127250"/>
          <wp:effectExtent l="0" t="0" r="0" b="635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212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720090" distB="720090" distL="114300" distR="114300" simplePos="0" relativeHeight="251659264" behindDoc="0" locked="1" layoutInCell="1" allowOverlap="1" wp14:anchorId="29393C61" wp14:editId="13CE124F">
          <wp:simplePos x="0" y="0"/>
          <wp:positionH relativeFrom="page">
            <wp:posOffset>790575</wp:posOffset>
          </wp:positionH>
          <wp:positionV relativeFrom="page">
            <wp:posOffset>1356995</wp:posOffset>
          </wp:positionV>
          <wp:extent cx="3079115" cy="719455"/>
          <wp:effectExtent l="0" t="0" r="6985" b="4445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791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440D89" w14:textId="77777777" w:rsidR="00333719" w:rsidRDefault="0033371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0060AD9"/>
    <w:multiLevelType w:val="hybridMultilevel"/>
    <w:tmpl w:val="CF6267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58497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tzQ0MDGyMLE0MDVS0lEKTi0uzszPAykwqwUAKhA82iwAAAA="/>
  </w:docVars>
  <w:rsids>
    <w:rsidRoot w:val="00223A75"/>
    <w:rsid w:val="000546E7"/>
    <w:rsid w:val="00055B34"/>
    <w:rsid w:val="0006172C"/>
    <w:rsid w:val="000D1604"/>
    <w:rsid w:val="000F671D"/>
    <w:rsid w:val="00223A75"/>
    <w:rsid w:val="002E157C"/>
    <w:rsid w:val="00311E66"/>
    <w:rsid w:val="00333719"/>
    <w:rsid w:val="004064A5"/>
    <w:rsid w:val="004347A7"/>
    <w:rsid w:val="00570463"/>
    <w:rsid w:val="0061634B"/>
    <w:rsid w:val="007475CA"/>
    <w:rsid w:val="00753C7D"/>
    <w:rsid w:val="007B6A5D"/>
    <w:rsid w:val="007D2455"/>
    <w:rsid w:val="007E3EF1"/>
    <w:rsid w:val="008B2490"/>
    <w:rsid w:val="008D0342"/>
    <w:rsid w:val="009F7630"/>
    <w:rsid w:val="00A0038F"/>
    <w:rsid w:val="00B13610"/>
    <w:rsid w:val="00BD6AF4"/>
    <w:rsid w:val="00C42932"/>
    <w:rsid w:val="00C94674"/>
    <w:rsid w:val="00D57E7D"/>
    <w:rsid w:val="00D951BE"/>
    <w:rsid w:val="00DA783D"/>
    <w:rsid w:val="00E6014C"/>
    <w:rsid w:val="00E80443"/>
    <w:rsid w:val="00EA4E24"/>
    <w:rsid w:val="00EE428C"/>
    <w:rsid w:val="00F23F8A"/>
    <w:rsid w:val="00F341B9"/>
    <w:rsid w:val="00F75D27"/>
    <w:rsid w:val="00FA0485"/>
    <w:rsid w:val="00FB6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5C67190"/>
  <w15:chartTrackingRefBased/>
  <w15:docId w15:val="{2CB60570-24DC-4BB3-8484-007C9B08E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80443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80443"/>
    <w:pPr>
      <w:ind w:left="720"/>
      <w:contextualSpacing/>
    </w:pPr>
  </w:style>
  <w:style w:type="table" w:styleId="Mkatabulky">
    <w:name w:val="Table Grid"/>
    <w:basedOn w:val="Normlntabulka"/>
    <w:uiPriority w:val="39"/>
    <w:rsid w:val="00E804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3337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33719"/>
  </w:style>
  <w:style w:type="paragraph" w:styleId="Zpat">
    <w:name w:val="footer"/>
    <w:basedOn w:val="Normln"/>
    <w:link w:val="ZpatChar"/>
    <w:uiPriority w:val="99"/>
    <w:unhideWhenUsed/>
    <w:rsid w:val="003337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337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BD661860318284FA447EDBB18A7FCD0" ma:contentTypeVersion="14" ma:contentTypeDescription="Vytvoří nový dokument" ma:contentTypeScope="" ma:versionID="a829d195f543b2687004f870b803ce38">
  <xsd:schema xmlns:xsd="http://www.w3.org/2001/XMLSchema" xmlns:xs="http://www.w3.org/2001/XMLSchema" xmlns:p="http://schemas.microsoft.com/office/2006/metadata/properties" xmlns:ns3="232b5d7e-6248-4049-b7df-89e38bfb9017" xmlns:ns4="4d8ec141-9d0e-4397-b3da-1ceefd195743" targetNamespace="http://schemas.microsoft.com/office/2006/metadata/properties" ma:root="true" ma:fieldsID="ead984efd4e4724e0e6234eebc9138ee" ns3:_="" ns4:_="">
    <xsd:import namespace="232b5d7e-6248-4049-b7df-89e38bfb9017"/>
    <xsd:import namespace="4d8ec141-9d0e-4397-b3da-1ceefd1957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2b5d7e-6248-4049-b7df-89e38bfb90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8ec141-9d0e-4397-b3da-1ceefd19574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6EE737-4A98-453E-A37B-0B12595F5E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697C18-1BCD-4923-A3AC-62B5E55770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2b5d7e-6248-4049-b7df-89e38bfb9017"/>
    <ds:schemaRef ds:uri="4d8ec141-9d0e-4397-b3da-1ceefd1957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EC54BC-2033-4D07-9B57-D801A1DF3AD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827B0B-DD77-4726-9F65-F6B011AD68B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9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tierikova Lucia</dc:creator>
  <cp:keywords/>
  <dc:description/>
  <cp:lastModifiedBy>Kramolisova Lenka</cp:lastModifiedBy>
  <cp:revision>23</cp:revision>
  <dcterms:created xsi:type="dcterms:W3CDTF">2021-06-01T07:03:00Z</dcterms:created>
  <dcterms:modified xsi:type="dcterms:W3CDTF">2026-03-30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D661860318284FA447EDBB18A7FCD0</vt:lpwstr>
  </property>
</Properties>
</file>